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26B9" w:rsidRPr="00EB4D25" w:rsidRDefault="004026B9" w:rsidP="0005691C">
      <w:pPr>
        <w:pStyle w:val="Header"/>
        <w:shd w:val="clear" w:color="auto" w:fill="808080"/>
        <w:tabs>
          <w:tab w:val="clear" w:pos="8640"/>
          <w:tab w:val="right" w:pos="9900"/>
        </w:tabs>
        <w:ind w:left="-1440"/>
        <w:jc w:val="center"/>
        <w:rPr>
          <w:rFonts w:ascii="Courier New" w:hAnsi="Courier New" w:cs="Courier New"/>
          <w:b/>
          <w:color w:val="FFFFFF"/>
          <w:spacing w:val="240"/>
          <w:position w:val="-44"/>
          <w:sz w:val="48"/>
          <w:szCs w:val="44"/>
        </w:rPr>
      </w:pPr>
      <w:r w:rsidRPr="00EB4D25">
        <w:rPr>
          <w:rFonts w:ascii="Courier New" w:hAnsi="Courier New" w:cs="Courier New"/>
          <w:b/>
          <w:color w:val="FFFFFF"/>
          <w:spacing w:val="240"/>
          <w:position w:val="-44"/>
          <w:sz w:val="48"/>
          <w:szCs w:val="44"/>
        </w:rPr>
        <w:t>CURRICULUM VITAE</w:t>
      </w:r>
    </w:p>
    <w:p w:rsidR="004026B9" w:rsidRPr="00045A08" w:rsidRDefault="001E6914" w:rsidP="005A7407">
      <w:pPr>
        <w:pBdr>
          <w:bottom w:val="thinThickSmallGap" w:sz="24" w:space="1" w:color="auto"/>
        </w:pBdr>
        <w:spacing w:before="240"/>
        <w:ind w:left="-540" w:right="720"/>
        <w:rPr>
          <w:rFonts w:ascii="Tahoma" w:hAnsi="Tahoma" w:cs="Tahoma"/>
          <w:b/>
          <w:sz w:val="38"/>
        </w:rPr>
      </w:pPr>
      <w:r>
        <w:rPr>
          <w:rFonts w:ascii="Tahoma" w:hAnsi="Tahoma" w:cs="Tahoma"/>
          <w:b/>
          <w:sz w:val="38"/>
        </w:rPr>
        <w:t>FAIZAN</w:t>
      </w:r>
    </w:p>
    <w:p w:rsidR="004026B9" w:rsidRDefault="00EF7FD6">
      <w:pPr>
        <w:rPr>
          <w:rFonts w:ascii="Tahoma" w:hAnsi="Tahoma" w:cs="Tahoma"/>
          <w:sz w:val="22"/>
          <w:szCs w:val="22"/>
        </w:rPr>
      </w:pPr>
      <w:r w:rsidRPr="00EF7FD6">
        <w:rPr>
          <w:rFonts w:ascii="Tahoma" w:hAnsi="Tahoma" w:cs="Tahoma"/>
          <w:b/>
          <w:noProof/>
          <w:sz w:val="22"/>
          <w:szCs w:val="22"/>
        </w:rPr>
        <w:pict>
          <v:rect id="Rectangle 2" o:spid="_x0000_s1026" style="position:absolute;margin-left:5in;margin-top:12.1pt;width:126pt;height:124.0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">
            <v:textbox>
              <w:txbxContent>
                <w:p w:rsidR="00A8724D" w:rsidRDefault="00EF7FD6">
                  <w: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4.75pt;height:126.75pt">
                        <v:imagedata r:id="rId8" o:title="Faizan Photo"/>
                      </v:shape>
                    </w:pict>
                  </w:r>
                </w:p>
              </w:txbxContent>
            </v:textbox>
          </v:rect>
        </w:pict>
      </w:r>
    </w:p>
    <w:p w:rsidR="00BA72E9" w:rsidRDefault="00BA72E9" w:rsidP="00CC7F92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</w:p>
    <w:p w:rsidR="00BA72E9" w:rsidRPr="00200D7E" w:rsidRDefault="00BA72E9">
      <w:p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</w:p>
    <w:p w:rsidR="008516FE" w:rsidRDefault="008516FE" w:rsidP="007F6FBB">
      <w:pPr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 xml:space="preserve">C/o- </w:t>
      </w:r>
      <w:r w:rsidR="00B044C0">
        <w:rPr>
          <w:rFonts w:ascii="Tahoma" w:hAnsi="Tahoma" w:cs="Tahoma"/>
          <w:b/>
          <w:sz w:val="22"/>
          <w:szCs w:val="22"/>
        </w:rPr>
        <w:t>+971</w:t>
      </w:r>
      <w:r w:rsidR="00C07F22">
        <w:rPr>
          <w:rFonts w:ascii="Tahoma" w:hAnsi="Tahoma" w:cs="Tahoma"/>
          <w:b/>
          <w:sz w:val="22"/>
          <w:szCs w:val="22"/>
        </w:rPr>
        <w:t>5</w:t>
      </w:r>
      <w:r>
        <w:rPr>
          <w:rFonts w:ascii="Tahoma" w:hAnsi="Tahoma" w:cs="Tahoma"/>
          <w:b/>
          <w:sz w:val="22"/>
          <w:szCs w:val="22"/>
        </w:rPr>
        <w:t>04973598</w:t>
      </w:r>
    </w:p>
    <w:p w:rsidR="008516FE" w:rsidRDefault="008516FE" w:rsidP="007F6FBB">
      <w:pPr>
        <w:rPr>
          <w:rFonts w:ascii="Tahoma" w:hAnsi="Tahoma" w:cs="Tahoma"/>
          <w:b/>
          <w:iCs/>
        </w:rPr>
      </w:pPr>
    </w:p>
    <w:p w:rsidR="00DF1654" w:rsidRPr="00A8724D" w:rsidRDefault="008516FE" w:rsidP="007F6FBB">
      <w:pPr>
        <w:rPr>
          <w:rFonts w:ascii="Tahoma" w:hAnsi="Tahoma" w:cs="Tahoma"/>
          <w:b/>
          <w:sz w:val="22"/>
          <w:szCs w:val="22"/>
        </w:rPr>
      </w:pPr>
      <w:hyperlink r:id="rId9" w:history="1">
        <w:r w:rsidRPr="007C3C6E">
          <w:rPr>
            <w:rStyle w:val="Hyperlink"/>
            <w:rFonts w:ascii="Tahoma" w:hAnsi="Tahoma" w:cs="Tahoma"/>
            <w:b/>
            <w:iCs/>
          </w:rPr>
          <w:t>Faizan.377910@2freemail.com</w:t>
        </w:r>
      </w:hyperlink>
      <w:r>
        <w:rPr>
          <w:rFonts w:ascii="Tahoma" w:hAnsi="Tahoma" w:cs="Tahoma"/>
          <w:b/>
          <w:iCs/>
        </w:rPr>
        <w:t xml:space="preserve"> </w:t>
      </w:r>
    </w:p>
    <w:p w:rsidR="00AB6E0E" w:rsidRPr="00595F8B" w:rsidRDefault="00BA72E9" w:rsidP="008428D9">
      <w:pPr>
        <w:ind w:left="-540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ab/>
      </w:r>
    </w:p>
    <w:p w:rsidR="008516FE" w:rsidRDefault="00AB6E0E" w:rsidP="00AB6E0E">
      <w:pPr>
        <w:ind w:left="-540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ab/>
      </w:r>
    </w:p>
    <w:p w:rsidR="00BA72E9" w:rsidRDefault="000A2326" w:rsidP="00AB6E0E">
      <w:pPr>
        <w:ind w:left="-540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 xml:space="preserve">Visa Status: Visit visa </w:t>
      </w:r>
    </w:p>
    <w:p w:rsidR="008516FE" w:rsidRPr="00DD576F" w:rsidRDefault="008516FE" w:rsidP="00AB6E0E">
      <w:pPr>
        <w:ind w:left="-540"/>
        <w:rPr>
          <w:rFonts w:ascii="Tahoma" w:hAnsi="Tahoma" w:cs="Tahoma"/>
          <w:b/>
        </w:rPr>
      </w:pPr>
    </w:p>
    <w:p w:rsidR="00F5713E" w:rsidRPr="00112DB3" w:rsidRDefault="00F5713E" w:rsidP="00313F20">
      <w:pPr>
        <w:rPr>
          <w:rFonts w:ascii="Tahoma" w:hAnsi="Tahoma" w:cs="Tahoma"/>
          <w:sz w:val="10"/>
        </w:rPr>
      </w:pPr>
    </w:p>
    <w:tbl>
      <w:tblPr>
        <w:tblW w:w="0" w:type="auto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922"/>
        <w:gridCol w:w="8714"/>
      </w:tblGrid>
      <w:tr w:rsidR="00E85AAE" w:rsidRPr="00FF5050">
        <w:trPr>
          <w:trHeight w:val="737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027C13" w:rsidRPr="00FF5050" w:rsidRDefault="00B6484B" w:rsidP="00FF5050">
            <w:pPr>
              <w:spacing w:before="240"/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Objective</w:t>
            </w:r>
          </w:p>
          <w:p w:rsidR="00027C13" w:rsidRPr="00FF5050" w:rsidRDefault="00027C13" w:rsidP="00FF5050">
            <w:pPr>
              <w:spacing w:before="240"/>
              <w:jc w:val="center"/>
              <w:rPr>
                <w:rFonts w:ascii="Tahoma" w:hAnsi="Tahoma" w:cs="Tahoma"/>
                <w:b/>
                <w:sz w:val="2"/>
              </w:rPr>
            </w:pP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E85AAE" w:rsidRPr="005B1B4C" w:rsidRDefault="005C1941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To join an organization which </w:t>
            </w:r>
            <w:r w:rsidRPr="00A70708">
              <w:rPr>
                <w:rFonts w:ascii="Tahoma" w:hAnsi="Tahoma" w:cs="Tahoma"/>
                <w:iCs/>
                <w:noProof/>
              </w:rPr>
              <w:t>help</w:t>
            </w:r>
            <w:r w:rsidR="00A70708">
              <w:rPr>
                <w:rFonts w:ascii="Tahoma" w:hAnsi="Tahoma" w:cs="Tahoma"/>
                <w:iCs/>
                <w:noProof/>
              </w:rPr>
              <w:t>s</w:t>
            </w:r>
            <w:r w:rsidRPr="005B1B4C">
              <w:rPr>
                <w:rFonts w:ascii="Tahoma" w:hAnsi="Tahoma" w:cs="Tahoma"/>
                <w:iCs/>
              </w:rPr>
              <w:t xml:space="preserve"> me to enhance my professional capabilities and knowledge to </w:t>
            </w:r>
            <w:r w:rsidR="00D5773D">
              <w:rPr>
                <w:rFonts w:ascii="Tahoma" w:hAnsi="Tahoma" w:cs="Tahoma"/>
                <w:iCs/>
              </w:rPr>
              <w:t xml:space="preserve">do better work for the organization and </w:t>
            </w:r>
            <w:r w:rsidR="00D5773D" w:rsidRPr="00A70708">
              <w:rPr>
                <w:rFonts w:ascii="Tahoma" w:hAnsi="Tahoma" w:cs="Tahoma"/>
                <w:iCs/>
                <w:noProof/>
              </w:rPr>
              <w:t>establish</w:t>
            </w:r>
            <w:r w:rsidR="00A70708">
              <w:rPr>
                <w:rFonts w:ascii="Tahoma" w:hAnsi="Tahoma" w:cs="Tahoma"/>
                <w:iCs/>
                <w:noProof/>
              </w:rPr>
              <w:t>es</w:t>
            </w:r>
            <w:r w:rsidR="00D5773D">
              <w:rPr>
                <w:rFonts w:ascii="Tahoma" w:hAnsi="Tahoma" w:cs="Tahoma"/>
                <w:iCs/>
              </w:rPr>
              <w:t xml:space="preserve"> my career.</w:t>
            </w:r>
          </w:p>
        </w:tc>
      </w:tr>
      <w:tr w:rsidR="00D5773D" w:rsidRPr="00FF5050" w:rsidTr="00C14BFD">
        <w:trPr>
          <w:trHeight w:val="955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single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spacing w:before="24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xperience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right w:val="dotDotDash" w:sz="4" w:space="0" w:color="auto"/>
            </w:tcBorders>
          </w:tcPr>
          <w:p w:rsidR="00D5773D" w:rsidRPr="005B1B4C" w:rsidRDefault="00165F2A" w:rsidP="00D5773D">
            <w:pPr>
              <w:rPr>
                <w:rFonts w:ascii="Tahoma" w:hAnsi="Tahoma" w:cs="Tahoma"/>
                <w:iCs/>
              </w:rPr>
            </w:pPr>
            <w:r>
              <w:rPr>
                <w:rFonts w:ascii="Tahoma" w:hAnsi="Tahoma" w:cs="Tahoma"/>
                <w:iCs/>
              </w:rPr>
              <w:t>2 Years</w:t>
            </w:r>
            <w:r w:rsidR="00D5773D" w:rsidRPr="005B1B4C">
              <w:rPr>
                <w:rFonts w:ascii="Tahoma" w:hAnsi="Tahoma" w:cs="Tahoma"/>
                <w:iCs/>
              </w:rPr>
              <w:t xml:space="preserve"> Working Experience as an Accounts and Operations Coordinator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In </w:t>
            </w:r>
            <w:r w:rsidR="00DC27A9" w:rsidRPr="005B1B4C">
              <w:rPr>
                <w:rFonts w:ascii="Tahoma" w:hAnsi="Tahoma" w:cs="Tahoma"/>
                <w:b/>
                <w:iCs/>
              </w:rPr>
              <w:t>Sites Power</w:t>
            </w:r>
            <w:r w:rsidRPr="005B1B4C">
              <w:rPr>
                <w:rFonts w:ascii="Tahoma" w:hAnsi="Tahoma" w:cs="Tahoma"/>
                <w:b/>
                <w:iCs/>
              </w:rPr>
              <w:t xml:space="preserve"> Training Institute</w:t>
            </w:r>
            <w:r>
              <w:rPr>
                <w:rFonts w:ascii="Tahoma" w:hAnsi="Tahoma" w:cs="Tahoma"/>
                <w:b/>
                <w:iCs/>
              </w:rPr>
              <w:t xml:space="preserve"> Sharjah UAE</w:t>
            </w:r>
          </w:p>
          <w:p w:rsidR="00D5773D" w:rsidRDefault="00D5773D" w:rsidP="00D5773D">
            <w:pPr>
              <w:rPr>
                <w:rFonts w:ascii="Tahoma" w:hAnsi="Tahoma" w:cs="Tahoma"/>
                <w:b/>
                <w:iCs/>
              </w:rPr>
            </w:pPr>
          </w:p>
          <w:p w:rsidR="0090668D" w:rsidRPr="005B1B4C" w:rsidRDefault="0090668D" w:rsidP="00D5773D">
            <w:pPr>
              <w:rPr>
                <w:rFonts w:ascii="Tahoma" w:hAnsi="Tahoma" w:cs="Tahoma"/>
                <w:b/>
                <w:iCs/>
              </w:rPr>
            </w:pP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b/>
                <w:iCs/>
              </w:rPr>
              <w:t>Account</w:t>
            </w:r>
            <w:r w:rsidR="0076658F">
              <w:rPr>
                <w:rFonts w:ascii="Tahoma" w:hAnsi="Tahoma" w:cs="Tahoma"/>
                <w:b/>
                <w:iCs/>
              </w:rPr>
              <w:t>s</w:t>
            </w:r>
          </w:p>
          <w:p w:rsidR="007B150C" w:rsidRPr="007B150C" w:rsidRDefault="00D5773D" w:rsidP="007B150C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aintain Cash Book / Bank Book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aintaining of Accounts Receivable/ Payable and Credit Control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Updating registrations daily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Update and Maintaining stock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onthly Financial Statement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Internal Audit</w:t>
            </w:r>
          </w:p>
          <w:p w:rsidR="00D5773D" w:rsidRPr="005B1B4C" w:rsidRDefault="001E3163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>
              <w:rPr>
                <w:rFonts w:ascii="Tahoma" w:hAnsi="Tahoma" w:cs="Tahoma"/>
                <w:iCs/>
              </w:rPr>
              <w:t>Daily Cash/check</w:t>
            </w:r>
            <w:r w:rsidR="00D5773D" w:rsidRPr="005B1B4C">
              <w:rPr>
                <w:rFonts w:ascii="Tahoma" w:hAnsi="Tahoma" w:cs="Tahoma"/>
                <w:iCs/>
              </w:rPr>
              <w:t xml:space="preserve"> Deposits</w:t>
            </w:r>
          </w:p>
          <w:p w:rsidR="00D5773D" w:rsidRPr="005B1B4C" w:rsidRDefault="00D5773D" w:rsidP="00D5773D">
            <w:pPr>
              <w:numPr>
                <w:ilvl w:val="0"/>
                <w:numId w:val="10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  <w:lang w:val="en-GB"/>
              </w:rPr>
              <w:t>Monthly Attendance report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</w:p>
          <w:p w:rsidR="00D5773D" w:rsidRPr="005B1B4C" w:rsidRDefault="00A221C6" w:rsidP="00D5773D">
            <w:pPr>
              <w:rPr>
                <w:rFonts w:ascii="Tahoma" w:hAnsi="Tahoma" w:cs="Tahoma"/>
                <w:b/>
                <w:iCs/>
              </w:rPr>
            </w:pPr>
            <w:r w:rsidRPr="005B1B4C">
              <w:rPr>
                <w:rFonts w:ascii="Tahoma" w:hAnsi="Tahoma" w:cs="Tahoma"/>
                <w:b/>
                <w:iCs/>
              </w:rPr>
              <w:t>Administration</w:t>
            </w:r>
            <w:r w:rsidR="00D5773D" w:rsidRPr="005B1B4C">
              <w:rPr>
                <w:rFonts w:ascii="Tahoma" w:hAnsi="Tahoma" w:cs="Tahoma"/>
                <w:b/>
                <w:iCs/>
              </w:rPr>
              <w:t>/ Customer service</w:t>
            </w:r>
          </w:p>
          <w:p w:rsidR="00D5773D" w:rsidRPr="005B1B4C" w:rsidRDefault="00D5773D" w:rsidP="00D5773D">
            <w:pPr>
              <w:numPr>
                <w:ilvl w:val="0"/>
                <w:numId w:val="1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Attending calls</w:t>
            </w:r>
          </w:p>
          <w:p w:rsidR="00D5773D" w:rsidRDefault="00D5773D" w:rsidP="00D5773D">
            <w:pPr>
              <w:numPr>
                <w:ilvl w:val="0"/>
                <w:numId w:val="1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Assisting clients </w:t>
            </w:r>
          </w:p>
          <w:p w:rsidR="00D24682" w:rsidRPr="00D24682" w:rsidRDefault="00D24682" w:rsidP="00D5773D">
            <w:pPr>
              <w:numPr>
                <w:ilvl w:val="0"/>
                <w:numId w:val="11"/>
              </w:numPr>
              <w:rPr>
                <w:rFonts w:ascii="Tahoma" w:hAnsi="Tahoma" w:cs="Tahoma"/>
                <w:iCs/>
              </w:rPr>
            </w:pPr>
          </w:p>
          <w:p w:rsidR="00D5773D" w:rsidRPr="005B1B4C" w:rsidRDefault="00D5773D" w:rsidP="00D5773D">
            <w:pPr>
              <w:rPr>
                <w:rFonts w:ascii="Tahoma" w:hAnsi="Tahoma" w:cs="Tahoma"/>
                <w:b/>
                <w:iCs/>
              </w:rPr>
            </w:pPr>
            <w:r w:rsidRPr="005B1B4C">
              <w:rPr>
                <w:rFonts w:ascii="Tahoma" w:hAnsi="Tahoma" w:cs="Tahoma"/>
                <w:b/>
                <w:iCs/>
              </w:rPr>
              <w:t xml:space="preserve">Operations </w:t>
            </w:r>
          </w:p>
          <w:p w:rsidR="00D5773D" w:rsidRPr="005B1B4C" w:rsidRDefault="00D5773D" w:rsidP="00D5773D">
            <w:pPr>
              <w:numPr>
                <w:ilvl w:val="0"/>
                <w:numId w:val="12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aking schedules</w:t>
            </w:r>
          </w:p>
          <w:p w:rsidR="00D5773D" w:rsidRPr="005B1B4C" w:rsidRDefault="00D5773D" w:rsidP="00D5773D">
            <w:pPr>
              <w:numPr>
                <w:ilvl w:val="0"/>
                <w:numId w:val="12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Enroll students</w:t>
            </w:r>
          </w:p>
          <w:p w:rsidR="00D5773D" w:rsidRPr="0073434C" w:rsidRDefault="00D5773D" w:rsidP="0073434C">
            <w:pPr>
              <w:numPr>
                <w:ilvl w:val="0"/>
                <w:numId w:val="12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Forecasting</w:t>
            </w:r>
          </w:p>
          <w:p w:rsidR="00D5773D" w:rsidRPr="005B1B4C" w:rsidRDefault="00D5773D" w:rsidP="00D5773D">
            <w:pPr>
              <w:numPr>
                <w:ilvl w:val="0"/>
                <w:numId w:val="12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Updating students registrations on server</w:t>
            </w:r>
          </w:p>
          <w:p w:rsidR="00D5773D" w:rsidRPr="005B1B4C" w:rsidRDefault="00D5773D" w:rsidP="00D5773D">
            <w:pPr>
              <w:numPr>
                <w:ilvl w:val="0"/>
                <w:numId w:val="12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Preparing schedules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</w:p>
          <w:p w:rsidR="00D5773D" w:rsidRPr="005B1B4C" w:rsidRDefault="00D5773D" w:rsidP="00C422D1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1 Year </w:t>
            </w:r>
            <w:r w:rsidRPr="002D1C1A">
              <w:rPr>
                <w:rFonts w:ascii="Tahoma" w:hAnsi="Tahoma" w:cs="Tahoma"/>
                <w:iCs/>
                <w:noProof/>
                <w:u w:val="thick" w:color="E2534F"/>
              </w:rPr>
              <w:t>2 month</w:t>
            </w:r>
            <w:r w:rsidR="001E3163">
              <w:rPr>
                <w:rFonts w:ascii="Tahoma" w:hAnsi="Tahoma" w:cs="Tahoma"/>
                <w:iCs/>
                <w:noProof/>
                <w:u w:val="thick" w:color="E2534F"/>
              </w:rPr>
              <w:t>s</w:t>
            </w:r>
            <w:r w:rsidRPr="005B1B4C">
              <w:rPr>
                <w:rFonts w:ascii="Tahoma" w:hAnsi="Tahoma" w:cs="Tahoma"/>
                <w:iCs/>
              </w:rPr>
              <w:t xml:space="preserve"> Working experience as </w:t>
            </w:r>
            <w:r w:rsidR="00C422D1">
              <w:rPr>
                <w:rFonts w:ascii="Tahoma" w:hAnsi="Tahoma" w:cs="Tahoma"/>
                <w:iCs/>
              </w:rPr>
              <w:t xml:space="preserve">an assistant sales and Accountant </w:t>
            </w:r>
            <w:r w:rsidRPr="005B1B4C">
              <w:rPr>
                <w:rFonts w:ascii="Tahoma" w:hAnsi="Tahoma" w:cs="Tahoma"/>
                <w:iCs/>
              </w:rPr>
              <w:t xml:space="preserve">in </w:t>
            </w:r>
            <w:r w:rsidRPr="005B1B4C">
              <w:rPr>
                <w:rFonts w:ascii="Tahoma" w:hAnsi="Tahoma" w:cs="Tahoma"/>
                <w:b/>
                <w:iCs/>
              </w:rPr>
              <w:t xml:space="preserve">Al Burkan Machinery and Heavy </w:t>
            </w:r>
            <w:r w:rsidR="00E84459" w:rsidRPr="005B1B4C">
              <w:rPr>
                <w:rFonts w:ascii="Tahoma" w:hAnsi="Tahoma" w:cs="Tahoma"/>
                <w:b/>
                <w:iCs/>
              </w:rPr>
              <w:t>Equipment</w:t>
            </w:r>
            <w:r w:rsidRPr="005B1B4C">
              <w:rPr>
                <w:rFonts w:ascii="Tahoma" w:hAnsi="Tahoma" w:cs="Tahoma"/>
                <w:iCs/>
              </w:rPr>
              <w:t>, Dubai.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Maintaining of cash </w:t>
            </w:r>
            <w:r w:rsidR="001E3163" w:rsidRPr="00A70708">
              <w:rPr>
                <w:rFonts w:ascii="Tahoma" w:hAnsi="Tahoma" w:cs="Tahoma"/>
                <w:iCs/>
                <w:noProof/>
              </w:rPr>
              <w:t>book</w:t>
            </w:r>
            <w:r w:rsidR="00A70708">
              <w:rPr>
                <w:rFonts w:ascii="Tahoma" w:hAnsi="Tahoma" w:cs="Tahoma"/>
                <w:iCs/>
                <w:noProof/>
              </w:rPr>
              <w:t>/</w:t>
            </w:r>
            <w:r w:rsidRPr="00A70708">
              <w:rPr>
                <w:rFonts w:ascii="Tahoma" w:hAnsi="Tahoma" w:cs="Tahoma"/>
                <w:iCs/>
                <w:noProof/>
              </w:rPr>
              <w:t>bank</w:t>
            </w:r>
            <w:r w:rsidR="001E3163" w:rsidRPr="00A70708">
              <w:rPr>
                <w:rFonts w:ascii="Tahoma" w:hAnsi="Tahoma" w:cs="Tahoma"/>
                <w:iCs/>
                <w:noProof/>
              </w:rPr>
              <w:t>book</w:t>
            </w:r>
            <w:r w:rsidR="00A70708">
              <w:rPr>
                <w:rFonts w:ascii="Tahoma" w:hAnsi="Tahoma" w:cs="Tahoma"/>
                <w:iCs/>
                <w:noProof/>
              </w:rPr>
              <w:t>/</w:t>
            </w:r>
            <w:r w:rsidRPr="00A70708">
              <w:rPr>
                <w:rFonts w:ascii="Tahoma" w:hAnsi="Tahoma" w:cs="Tahoma"/>
                <w:iCs/>
                <w:noProof/>
              </w:rPr>
              <w:t>bank</w:t>
            </w:r>
            <w:r w:rsidRPr="005B1B4C">
              <w:rPr>
                <w:rFonts w:ascii="Tahoma" w:hAnsi="Tahoma" w:cs="Tahoma"/>
                <w:iCs/>
              </w:rPr>
              <w:t xml:space="preserve"> reconciliation statement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aintaining of accounts receivable, accounts payable and credit control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Preparing and updating sales accounts and cash control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Update and maintain stock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onthly Financial Statement</w:t>
            </w:r>
          </w:p>
          <w:p w:rsidR="00D5773D" w:rsidRPr="00D24682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Internal Audi</w:t>
            </w:r>
            <w:r w:rsidR="00D24682">
              <w:rPr>
                <w:rFonts w:ascii="Tahoma" w:hAnsi="Tahoma" w:cs="Tahoma"/>
                <w:iCs/>
              </w:rPr>
              <w:t>t</w:t>
            </w:r>
          </w:p>
        </w:tc>
      </w:tr>
      <w:tr w:rsidR="00D5773D" w:rsidRPr="00FF5050" w:rsidTr="00A8724D">
        <w:trPr>
          <w:trHeight w:val="1160"/>
        </w:trPr>
        <w:tc>
          <w:tcPr>
            <w:tcW w:w="1922" w:type="dxa"/>
            <w:vMerge w:val="restart"/>
            <w:tcBorders>
              <w:left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lastRenderedPageBreak/>
              <w:t>Academic Record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Default="00D5773D" w:rsidP="00D5773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BA</w:t>
            </w:r>
            <w:r w:rsidRPr="00FF5050">
              <w:rPr>
                <w:rFonts w:ascii="Tahoma" w:hAnsi="Tahoma" w:cs="Tahoma"/>
                <w:b/>
              </w:rPr>
              <w:t xml:space="preserve"> (Finance)</w:t>
            </w:r>
            <w:r>
              <w:rPr>
                <w:rFonts w:ascii="Tahoma" w:hAnsi="Tahoma" w:cs="Tahoma"/>
                <w:b/>
              </w:rPr>
              <w:t xml:space="preserve"> 2012</w:t>
            </w:r>
          </w:p>
          <w:p w:rsidR="00D5773D" w:rsidRPr="00FB3A55" w:rsidRDefault="00D5773D" w:rsidP="00D5773D">
            <w:pPr>
              <w:rPr>
                <w:rFonts w:ascii="Tahoma" w:hAnsi="Tahoma" w:cs="Tahoma"/>
                <w:b/>
                <w:bCs/>
                <w:i/>
                <w:iCs/>
              </w:rPr>
            </w:pPr>
            <w:r w:rsidRPr="00FB3A55">
              <w:rPr>
                <w:rFonts w:ascii="Tahoma" w:hAnsi="Tahoma" w:cs="Tahoma"/>
                <w:b/>
                <w:bCs/>
                <w:i/>
                <w:iCs/>
              </w:rPr>
              <w:t>Major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Cs/>
              </w:rPr>
            </w:pPr>
            <w:r w:rsidRPr="005B1B4C">
              <w:rPr>
                <w:rFonts w:ascii="Tahoma" w:hAnsi="Tahoma" w:cs="Tahoma"/>
                <w:bCs/>
              </w:rPr>
              <w:t>Financial Accounting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Cs/>
              </w:rPr>
            </w:pPr>
            <w:r w:rsidRPr="005B1B4C">
              <w:rPr>
                <w:rFonts w:ascii="Tahoma" w:hAnsi="Tahoma" w:cs="Tahoma"/>
                <w:bCs/>
              </w:rPr>
              <w:t>Financial Statement analysis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Cs/>
              </w:rPr>
            </w:pPr>
            <w:r w:rsidRPr="005B1B4C">
              <w:rPr>
                <w:rFonts w:ascii="Tahoma" w:hAnsi="Tahoma" w:cs="Tahoma"/>
                <w:bCs/>
              </w:rPr>
              <w:t>Financial Management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Cs/>
              </w:rPr>
            </w:pPr>
            <w:r w:rsidRPr="005B1B4C">
              <w:rPr>
                <w:rFonts w:ascii="Tahoma" w:hAnsi="Tahoma" w:cs="Tahoma"/>
                <w:bCs/>
              </w:rPr>
              <w:t>Principle of Management</w:t>
            </w:r>
          </w:p>
          <w:p w:rsidR="00D5773D" w:rsidRPr="00FF5050" w:rsidRDefault="00D5773D" w:rsidP="00D5773D">
            <w:pPr>
              <w:rPr>
                <w:rFonts w:ascii="Tahoma" w:hAnsi="Tahoma" w:cs="Tahoma"/>
                <w:bCs/>
                <w:i/>
                <w:iCs/>
              </w:rPr>
            </w:pPr>
          </w:p>
          <w:p w:rsidR="00D5773D" w:rsidRPr="00FF5050" w:rsidRDefault="00D5773D" w:rsidP="00D5773D">
            <w:pPr>
              <w:rPr>
                <w:rFonts w:ascii="Tahoma" w:hAnsi="Tahoma" w:cs="Tahoma"/>
                <w:b/>
                <w:sz w:val="4"/>
              </w:rPr>
            </w:pPr>
          </w:p>
        </w:tc>
      </w:tr>
      <w:tr w:rsidR="00D5773D" w:rsidRPr="00FF5050" w:rsidTr="00A8724D">
        <w:trPr>
          <w:trHeight w:val="2105"/>
        </w:trPr>
        <w:tc>
          <w:tcPr>
            <w:tcW w:w="1922" w:type="dxa"/>
            <w:vMerge/>
            <w:tcBorders>
              <w:left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Default="00D5773D" w:rsidP="00D5773D">
            <w:pPr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B.Com</w:t>
            </w:r>
            <w:r>
              <w:rPr>
                <w:rFonts w:ascii="Tahoma" w:hAnsi="Tahoma" w:cs="Tahoma"/>
                <w:b/>
              </w:rPr>
              <w:t xml:space="preserve"> IT (2008)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University of Punjab – Pakistan.</w:t>
            </w:r>
          </w:p>
          <w:p w:rsidR="00D5773D" w:rsidRPr="00A72710" w:rsidRDefault="00D5773D" w:rsidP="00D5773D">
            <w:pPr>
              <w:rPr>
                <w:rFonts w:ascii="Tahoma" w:hAnsi="Tahoma" w:cs="Tahoma"/>
                <w:b/>
                <w:i/>
              </w:rPr>
            </w:pPr>
            <w:r w:rsidRPr="00A72710">
              <w:rPr>
                <w:rFonts w:ascii="Tahoma" w:hAnsi="Tahoma" w:cs="Tahoma"/>
                <w:b/>
                <w:i/>
              </w:rPr>
              <w:t>Major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Cost Accounting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Financial Accounting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6E2401">
              <w:rPr>
                <w:rFonts w:ascii="Tahoma" w:hAnsi="Tahoma" w:cs="Tahoma"/>
                <w:iCs/>
                <w:noProof/>
              </w:rPr>
              <w:t>Advance</w:t>
            </w:r>
            <w:r w:rsidRPr="005B1B4C">
              <w:rPr>
                <w:rFonts w:ascii="Tahoma" w:hAnsi="Tahoma" w:cs="Tahoma"/>
                <w:iCs/>
              </w:rPr>
              <w:t xml:space="preserve"> Accounting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Commerce </w:t>
            </w:r>
          </w:p>
          <w:p w:rsidR="00D5773D" w:rsidRPr="00FF5050" w:rsidRDefault="00D5773D" w:rsidP="00A221C6">
            <w:pPr>
              <w:rPr>
                <w:rFonts w:ascii="Tahoma" w:hAnsi="Tahoma" w:cs="Tahoma"/>
                <w:b/>
              </w:rPr>
            </w:pPr>
            <w:r w:rsidRPr="005B1B4C">
              <w:rPr>
                <w:rFonts w:ascii="Tahoma" w:hAnsi="Tahoma" w:cs="Tahoma"/>
                <w:iCs/>
              </w:rPr>
              <w:t>Banking</w:t>
            </w:r>
          </w:p>
        </w:tc>
      </w:tr>
      <w:tr w:rsidR="00D5773D" w:rsidRPr="00FF5050" w:rsidTr="00A8724D">
        <w:trPr>
          <w:trHeight w:val="710"/>
        </w:trPr>
        <w:tc>
          <w:tcPr>
            <w:tcW w:w="1922" w:type="dxa"/>
            <w:vMerge/>
            <w:tcBorders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FF5050" w:rsidRDefault="00D5773D" w:rsidP="00D5773D">
            <w:pPr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I.C.S</w:t>
            </w:r>
            <w:r>
              <w:rPr>
                <w:rFonts w:ascii="Tahoma" w:hAnsi="Tahoma" w:cs="Tahoma"/>
                <w:b/>
              </w:rPr>
              <w:t xml:space="preserve"> (2005)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b/>
                <w:iCs/>
              </w:rPr>
            </w:pPr>
            <w:r w:rsidRPr="005B1B4C">
              <w:rPr>
                <w:rFonts w:ascii="Tahoma" w:hAnsi="Tahoma" w:cs="Tahoma"/>
                <w:iCs/>
              </w:rPr>
              <w:t>(Mathematics/Physics/Computer Science)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Government SIIT College of Commerce, Sialkot.</w:t>
            </w:r>
          </w:p>
          <w:p w:rsidR="00D5773D" w:rsidRPr="00FF5050" w:rsidRDefault="00D5773D" w:rsidP="00D5773D">
            <w:pPr>
              <w:rPr>
                <w:rFonts w:ascii="Tahoma" w:hAnsi="Tahoma" w:cs="Tahoma"/>
                <w:i/>
              </w:rPr>
            </w:pPr>
            <w:r w:rsidRPr="005B1B4C">
              <w:rPr>
                <w:rFonts w:ascii="Tahoma" w:hAnsi="Tahoma" w:cs="Tahoma"/>
                <w:iCs/>
              </w:rPr>
              <w:t>Board of Intermediate &amp; Secondary Education, Gujranwala.</w:t>
            </w:r>
          </w:p>
        </w:tc>
      </w:tr>
      <w:tr w:rsidR="00D5773D" w:rsidRPr="00FF5050" w:rsidTr="00CC7F92">
        <w:trPr>
          <w:trHeight w:val="1213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hort Courses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Default="00D5773D" w:rsidP="00D5773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usiness English Intermediate (2015)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A70708">
              <w:rPr>
                <w:rFonts w:ascii="Tahoma" w:hAnsi="Tahoma" w:cs="Tahoma"/>
                <w:iCs/>
                <w:noProof/>
              </w:rPr>
              <w:t>Three</w:t>
            </w:r>
            <w:r w:rsidR="00A70708">
              <w:rPr>
                <w:rFonts w:ascii="Tahoma" w:hAnsi="Tahoma" w:cs="Tahoma"/>
                <w:iCs/>
                <w:noProof/>
              </w:rPr>
              <w:t>-</w:t>
            </w:r>
            <w:r w:rsidRPr="00A70708">
              <w:rPr>
                <w:rFonts w:ascii="Tahoma" w:hAnsi="Tahoma" w:cs="Tahoma"/>
                <w:iCs/>
                <w:noProof/>
              </w:rPr>
              <w:t>month</w:t>
            </w:r>
            <w:r w:rsidRPr="005B1B4C">
              <w:rPr>
                <w:rFonts w:ascii="Tahoma" w:hAnsi="Tahoma" w:cs="Tahoma"/>
                <w:iCs/>
              </w:rPr>
              <w:t xml:space="preserve"> short course for Business English.</w:t>
            </w:r>
          </w:p>
          <w:p w:rsidR="00D5773D" w:rsidRDefault="00D5773D" w:rsidP="00D5773D">
            <w:pPr>
              <w:rPr>
                <w:rFonts w:ascii="Tahoma" w:hAnsi="Tahoma" w:cs="Tahoma"/>
                <w:b/>
              </w:rPr>
            </w:pPr>
            <w:r w:rsidRPr="00C14BFD">
              <w:rPr>
                <w:rFonts w:ascii="Tahoma" w:hAnsi="Tahoma" w:cs="Tahoma"/>
                <w:b/>
              </w:rPr>
              <w:t>International Computer Driving License</w:t>
            </w:r>
            <w:r>
              <w:rPr>
                <w:rFonts w:ascii="Tahoma" w:hAnsi="Tahoma" w:cs="Tahoma"/>
                <w:b/>
              </w:rPr>
              <w:t xml:space="preserve"> (ICDL 2015)</w:t>
            </w:r>
          </w:p>
          <w:p w:rsidR="00D5773D" w:rsidRPr="00D5773D" w:rsidRDefault="00D5773D" w:rsidP="00D5773D">
            <w:pPr>
              <w:rPr>
                <w:rFonts w:ascii="Tahoma" w:hAnsi="Tahoma" w:cs="Tahoma"/>
                <w:iCs/>
                <w:lang w:val="en-GB"/>
              </w:rPr>
            </w:pPr>
            <w:r w:rsidRPr="005B1B4C">
              <w:rPr>
                <w:rFonts w:ascii="Tahoma" w:hAnsi="Tahoma" w:cs="Tahoma"/>
                <w:iCs/>
              </w:rPr>
              <w:t xml:space="preserve">Three Month short course for International Computer </w:t>
            </w:r>
            <w:r w:rsidR="00A70708">
              <w:rPr>
                <w:rFonts w:ascii="Tahoma" w:hAnsi="Tahoma" w:cs="Tahoma"/>
                <w:iCs/>
                <w:noProof/>
              </w:rPr>
              <w:t>D</w:t>
            </w:r>
            <w:r w:rsidRPr="00A70708">
              <w:rPr>
                <w:rFonts w:ascii="Tahoma" w:hAnsi="Tahoma" w:cs="Tahoma"/>
                <w:iCs/>
                <w:noProof/>
              </w:rPr>
              <w:t>riving</w:t>
            </w:r>
            <w:r w:rsidRPr="005B1B4C">
              <w:rPr>
                <w:rFonts w:ascii="Tahoma" w:hAnsi="Tahoma" w:cs="Tahoma"/>
                <w:iCs/>
              </w:rPr>
              <w:t xml:space="preserve"> License.</w:t>
            </w:r>
          </w:p>
        </w:tc>
      </w:tr>
      <w:tr w:rsidR="00D5773D" w:rsidRPr="00FF5050" w:rsidTr="00C14BFD">
        <w:trPr>
          <w:trHeight w:val="1520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Default="00783200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Internship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5B1B4C" w:rsidRDefault="00D5773D" w:rsidP="00D5773D">
            <w:pPr>
              <w:numPr>
                <w:ilvl w:val="0"/>
                <w:numId w:val="9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Six to eight weeks internship in </w:t>
            </w:r>
            <w:r w:rsidRPr="005B1B4C">
              <w:rPr>
                <w:rFonts w:ascii="Tahoma" w:hAnsi="Tahoma" w:cs="Tahoma"/>
                <w:b/>
                <w:iCs/>
              </w:rPr>
              <w:t>Soneri bank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District: Sialkot. Pakistan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Address: Main branch </w:t>
            </w:r>
            <w:r w:rsidR="00A70708">
              <w:rPr>
                <w:rFonts w:ascii="Tahoma" w:hAnsi="Tahoma" w:cs="Tahoma"/>
                <w:iCs/>
                <w:noProof/>
              </w:rPr>
              <w:t>Shahab P</w:t>
            </w:r>
            <w:r w:rsidRPr="00A70708">
              <w:rPr>
                <w:rFonts w:ascii="Tahoma" w:hAnsi="Tahoma" w:cs="Tahoma"/>
                <w:iCs/>
                <w:noProof/>
              </w:rPr>
              <w:t>ura</w:t>
            </w:r>
            <w:r w:rsidRPr="005B1B4C">
              <w:rPr>
                <w:rFonts w:ascii="Tahoma" w:hAnsi="Tahoma" w:cs="Tahoma"/>
                <w:iCs/>
              </w:rPr>
              <w:t xml:space="preserve"> road.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</w:p>
          <w:p w:rsidR="00D5773D" w:rsidRPr="005B1B4C" w:rsidRDefault="00D5773D" w:rsidP="00D5773D">
            <w:pPr>
              <w:numPr>
                <w:ilvl w:val="0"/>
                <w:numId w:val="9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2 months of Internship in </w:t>
            </w:r>
            <w:r w:rsidRPr="005B1B4C">
              <w:rPr>
                <w:rFonts w:ascii="Tahoma" w:hAnsi="Tahoma" w:cs="Tahoma"/>
                <w:b/>
                <w:iCs/>
              </w:rPr>
              <w:t xml:space="preserve">Starpak martial art and gloves </w:t>
            </w:r>
            <w:r w:rsidR="00A70708">
              <w:rPr>
                <w:rFonts w:ascii="Tahoma" w:hAnsi="Tahoma" w:cs="Tahoma"/>
                <w:b/>
                <w:iCs/>
                <w:noProof/>
              </w:rPr>
              <w:t>P</w:t>
            </w:r>
            <w:r w:rsidRPr="00A70708">
              <w:rPr>
                <w:rFonts w:ascii="Tahoma" w:hAnsi="Tahoma" w:cs="Tahoma"/>
                <w:b/>
                <w:iCs/>
                <w:noProof/>
              </w:rPr>
              <w:t>vt</w:t>
            </w:r>
            <w:r w:rsidR="00A70708">
              <w:rPr>
                <w:rFonts w:ascii="Tahoma" w:hAnsi="Tahoma" w:cs="Tahoma"/>
                <w:b/>
                <w:iCs/>
                <w:noProof/>
              </w:rPr>
              <w:t>L</w:t>
            </w:r>
            <w:r w:rsidRPr="00A70708">
              <w:rPr>
                <w:rFonts w:ascii="Tahoma" w:hAnsi="Tahoma" w:cs="Tahoma"/>
                <w:b/>
                <w:iCs/>
                <w:noProof/>
              </w:rPr>
              <w:t>td</w:t>
            </w:r>
            <w:r w:rsidRPr="005B1B4C">
              <w:rPr>
                <w:rFonts w:ascii="Tahoma" w:hAnsi="Tahoma" w:cs="Tahoma"/>
                <w:iCs/>
              </w:rPr>
              <w:t>. As a billing assistant in</w:t>
            </w:r>
            <w:r w:rsidR="00A70708">
              <w:rPr>
                <w:rFonts w:ascii="Tahoma" w:hAnsi="Tahoma" w:cs="Tahoma"/>
                <w:iCs/>
              </w:rPr>
              <w:t xml:space="preserve"> the</w:t>
            </w:r>
            <w:r w:rsidRPr="00A70708">
              <w:rPr>
                <w:rFonts w:ascii="Tahoma" w:hAnsi="Tahoma" w:cs="Tahoma"/>
                <w:iCs/>
                <w:noProof/>
              </w:rPr>
              <w:t>accounts</w:t>
            </w:r>
            <w:r w:rsidRPr="005B1B4C">
              <w:rPr>
                <w:rFonts w:ascii="Tahoma" w:hAnsi="Tahoma" w:cs="Tahoma"/>
                <w:iCs/>
              </w:rPr>
              <w:t xml:space="preserve"> department.</w:t>
            </w: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Wazirabad road Sialkot.</w:t>
            </w:r>
          </w:p>
        </w:tc>
      </w:tr>
      <w:tr w:rsidR="00D5773D" w:rsidRPr="00FF5050" w:rsidTr="00C14BFD">
        <w:trPr>
          <w:trHeight w:val="1520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</w:p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Computer Skills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783200" w:rsidRPr="005B1B4C" w:rsidRDefault="00783200" w:rsidP="00783200">
            <w:pPr>
              <w:numPr>
                <w:ilvl w:val="0"/>
                <w:numId w:val="13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ICDL Certified Tester</w:t>
            </w:r>
          </w:p>
          <w:p w:rsidR="00783200" w:rsidRPr="005B1B4C" w:rsidRDefault="00783200" w:rsidP="00783200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Proficient in M.S. Word, M.S. Excel, M.S. PowerPoint </w:t>
            </w:r>
          </w:p>
          <w:p w:rsidR="00783200" w:rsidRPr="005B1B4C" w:rsidRDefault="00783200" w:rsidP="00783200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Quick book, Peachtree, Tally Accounting software</w:t>
            </w:r>
          </w:p>
          <w:p w:rsidR="00783200" w:rsidRPr="005B1B4C" w:rsidRDefault="00171ED9" w:rsidP="00783200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>
              <w:rPr>
                <w:rFonts w:ascii="Tahoma" w:hAnsi="Tahoma" w:cs="Tahoma"/>
                <w:iCs/>
              </w:rPr>
              <w:t xml:space="preserve">Assembling Win 2007, </w:t>
            </w:r>
            <w:r w:rsidR="00A70708">
              <w:rPr>
                <w:rFonts w:ascii="Tahoma" w:hAnsi="Tahoma" w:cs="Tahoma"/>
                <w:iCs/>
                <w:noProof/>
              </w:rPr>
              <w:t>W</w:t>
            </w:r>
            <w:r w:rsidRPr="00A70708">
              <w:rPr>
                <w:rFonts w:ascii="Tahoma" w:hAnsi="Tahoma" w:cs="Tahoma"/>
                <w:iCs/>
                <w:noProof/>
              </w:rPr>
              <w:t>indows</w:t>
            </w:r>
            <w:r>
              <w:rPr>
                <w:rFonts w:ascii="Tahoma" w:hAnsi="Tahoma" w:cs="Tahoma"/>
                <w:iCs/>
              </w:rPr>
              <w:t xml:space="preserve"> 8, </w:t>
            </w:r>
            <w:r w:rsidR="00A70708">
              <w:rPr>
                <w:rFonts w:ascii="Tahoma" w:hAnsi="Tahoma" w:cs="Tahoma"/>
                <w:iCs/>
                <w:noProof/>
              </w:rPr>
              <w:t>W</w:t>
            </w:r>
            <w:r w:rsidRPr="00A70708">
              <w:rPr>
                <w:rFonts w:ascii="Tahoma" w:hAnsi="Tahoma" w:cs="Tahoma"/>
                <w:iCs/>
                <w:noProof/>
              </w:rPr>
              <w:t>indows</w:t>
            </w:r>
            <w:r>
              <w:rPr>
                <w:rFonts w:ascii="Tahoma" w:hAnsi="Tahoma" w:cs="Tahoma"/>
                <w:iCs/>
              </w:rPr>
              <w:t xml:space="preserve"> 10</w:t>
            </w:r>
          </w:p>
          <w:p w:rsidR="00783200" w:rsidRPr="005B1B4C" w:rsidRDefault="00783200" w:rsidP="00783200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Internet Browsing &amp; E-mailing</w:t>
            </w:r>
          </w:p>
          <w:p w:rsidR="00783200" w:rsidRPr="005B1B4C" w:rsidRDefault="00A35355" w:rsidP="00783200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>
              <w:rPr>
                <w:rFonts w:ascii="Tahoma" w:hAnsi="Tahoma" w:cs="Tahoma"/>
                <w:iCs/>
              </w:rPr>
              <w:t>Typing Speed 27</w:t>
            </w:r>
            <w:bookmarkStart w:id="0" w:name="_GoBack"/>
            <w:bookmarkEnd w:id="0"/>
            <w:r>
              <w:rPr>
                <w:rFonts w:ascii="Tahoma" w:hAnsi="Tahoma" w:cs="Tahoma"/>
                <w:iCs/>
              </w:rPr>
              <w:t>TO 35</w:t>
            </w:r>
            <w:r w:rsidR="00783200" w:rsidRPr="005B1B4C">
              <w:rPr>
                <w:rFonts w:ascii="Tahoma" w:hAnsi="Tahoma" w:cs="Tahoma"/>
                <w:iCs/>
              </w:rPr>
              <w:t xml:space="preserve"> WPM</w:t>
            </w:r>
          </w:p>
          <w:p w:rsidR="00D5773D" w:rsidRPr="00FF5050" w:rsidRDefault="00D5773D" w:rsidP="00D5773D">
            <w:pPr>
              <w:rPr>
                <w:rFonts w:ascii="Tahoma" w:hAnsi="Tahoma" w:cs="Tahoma"/>
                <w:sz w:val="8"/>
              </w:rPr>
            </w:pPr>
          </w:p>
        </w:tc>
      </w:tr>
      <w:tr w:rsidR="00D5773D" w:rsidRPr="00FF5050" w:rsidTr="00D04D1A">
        <w:trPr>
          <w:trHeight w:val="837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ICDL Certified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</w:p>
          <w:p w:rsidR="00D5773D" w:rsidRPr="005B1B4C" w:rsidRDefault="00D5773D" w:rsidP="00D5773D">
            <w:p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  ICDL Certified Tester (2015)</w:t>
            </w:r>
          </w:p>
        </w:tc>
      </w:tr>
      <w:tr w:rsidR="00D5773D" w:rsidRPr="00FF5050" w:rsidTr="008516FE">
        <w:trPr>
          <w:trHeight w:val="1355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Personal Information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Date of birth: </w:t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b/>
                <w:iCs/>
              </w:rPr>
              <w:t>14-JAN-1987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Marital Status:</w:t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b/>
                <w:iCs/>
              </w:rPr>
              <w:t>Single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Religion: </w:t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b/>
                <w:iCs/>
              </w:rPr>
              <w:t>Islam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iCs/>
              </w:rPr>
            </w:pPr>
            <w:r w:rsidRPr="005B1B4C">
              <w:rPr>
                <w:rFonts w:ascii="Tahoma" w:hAnsi="Tahoma" w:cs="Tahoma"/>
                <w:iCs/>
              </w:rPr>
              <w:t xml:space="preserve">Nationality: </w:t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iCs/>
              </w:rPr>
              <w:tab/>
            </w:r>
            <w:r w:rsidRPr="005B1B4C">
              <w:rPr>
                <w:rFonts w:ascii="Tahoma" w:hAnsi="Tahoma" w:cs="Tahoma"/>
                <w:b/>
                <w:iCs/>
              </w:rPr>
              <w:t>Pakistani</w:t>
            </w:r>
          </w:p>
        </w:tc>
      </w:tr>
      <w:tr w:rsidR="00D5773D" w:rsidRPr="00FF5050" w:rsidTr="00C14BFD">
        <w:trPr>
          <w:trHeight w:val="847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Interests/</w:t>
            </w:r>
          </w:p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Activities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  <w:vAlign w:val="center"/>
          </w:tcPr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Computer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Accounting study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Traveling</w:t>
            </w:r>
          </w:p>
          <w:p w:rsidR="00D5773D" w:rsidRPr="005B1B4C" w:rsidRDefault="00D5773D" w:rsidP="00D5773D">
            <w:pPr>
              <w:numPr>
                <w:ilvl w:val="0"/>
                <w:numId w:val="1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Social Activities</w:t>
            </w:r>
          </w:p>
        </w:tc>
      </w:tr>
      <w:tr w:rsidR="00D5773D" w:rsidRPr="00FF5050">
        <w:trPr>
          <w:trHeight w:val="125"/>
        </w:trPr>
        <w:tc>
          <w:tcPr>
            <w:tcW w:w="1922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FF5050" w:rsidRDefault="00D5773D" w:rsidP="00D5773D">
            <w:pPr>
              <w:jc w:val="center"/>
              <w:rPr>
                <w:rFonts w:ascii="Tahoma" w:hAnsi="Tahoma" w:cs="Tahoma"/>
                <w:b/>
              </w:rPr>
            </w:pPr>
            <w:r w:rsidRPr="00FF5050">
              <w:rPr>
                <w:rFonts w:ascii="Tahoma" w:hAnsi="Tahoma" w:cs="Tahoma"/>
                <w:b/>
              </w:rPr>
              <w:t>References</w:t>
            </w:r>
          </w:p>
        </w:tc>
        <w:tc>
          <w:tcPr>
            <w:tcW w:w="8714" w:type="dxa"/>
            <w:tcBorders>
              <w:top w:val="dotDotDash" w:sz="4" w:space="0" w:color="auto"/>
              <w:left w:val="dotDotDash" w:sz="4" w:space="0" w:color="auto"/>
              <w:bottom w:val="dotDotDash" w:sz="4" w:space="0" w:color="auto"/>
              <w:right w:val="dotDotDash" w:sz="4" w:space="0" w:color="auto"/>
            </w:tcBorders>
          </w:tcPr>
          <w:p w:rsidR="00D5773D" w:rsidRPr="005B1B4C" w:rsidRDefault="00D5773D" w:rsidP="00D5773D">
            <w:pPr>
              <w:numPr>
                <w:ilvl w:val="0"/>
                <w:numId w:val="5"/>
              </w:numPr>
              <w:rPr>
                <w:rFonts w:ascii="Tahoma" w:hAnsi="Tahoma" w:cs="Tahoma"/>
                <w:iCs/>
              </w:rPr>
            </w:pPr>
            <w:r w:rsidRPr="005B1B4C">
              <w:rPr>
                <w:rFonts w:ascii="Tahoma" w:hAnsi="Tahoma" w:cs="Tahoma"/>
                <w:iCs/>
              </w:rPr>
              <w:t>Will be furnished on demand.</w:t>
            </w:r>
          </w:p>
        </w:tc>
      </w:tr>
    </w:tbl>
    <w:p w:rsidR="00F5713E" w:rsidRPr="004026B9" w:rsidRDefault="00F5713E" w:rsidP="00CC7F92"/>
    <w:sectPr w:rsidR="00F5713E" w:rsidRPr="004026B9" w:rsidSect="0005691C">
      <w:pgSz w:w="12240" w:h="15840"/>
      <w:pgMar w:top="270" w:right="360" w:bottom="180" w:left="1800" w:header="18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21E1" w:rsidRDefault="00CB21E1">
      <w:r>
        <w:separator/>
      </w:r>
    </w:p>
  </w:endnote>
  <w:endnote w:type="continuationSeparator" w:id="1">
    <w:p w:rsidR="00CB21E1" w:rsidRDefault="00CB21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21E1" w:rsidRDefault="00CB21E1">
      <w:r>
        <w:separator/>
      </w:r>
    </w:p>
  </w:footnote>
  <w:footnote w:type="continuationSeparator" w:id="1">
    <w:p w:rsidR="00CB21E1" w:rsidRDefault="00CB21E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E653A8"/>
    <w:multiLevelType w:val="hybridMultilevel"/>
    <w:tmpl w:val="CE16A7EE"/>
    <w:lvl w:ilvl="0" w:tplc="694AA50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 w:val="0"/>
        <w:i w:val="0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1ED27FD"/>
    <w:multiLevelType w:val="hybridMultilevel"/>
    <w:tmpl w:val="D03E6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6D32C2E"/>
    <w:multiLevelType w:val="hybridMultilevel"/>
    <w:tmpl w:val="39AAB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5659D6"/>
    <w:multiLevelType w:val="hybridMultilevel"/>
    <w:tmpl w:val="814242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3062965"/>
    <w:multiLevelType w:val="hybridMultilevel"/>
    <w:tmpl w:val="613A7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124988"/>
    <w:multiLevelType w:val="hybridMultilevel"/>
    <w:tmpl w:val="5E16E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7C449D"/>
    <w:multiLevelType w:val="hybridMultilevel"/>
    <w:tmpl w:val="1A42C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2C94A85"/>
    <w:multiLevelType w:val="hybridMultilevel"/>
    <w:tmpl w:val="A6CA2A96"/>
    <w:lvl w:ilvl="0" w:tplc="0CD8FA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4D432DC"/>
    <w:multiLevelType w:val="multilevel"/>
    <w:tmpl w:val="99ACD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DA9144D"/>
    <w:multiLevelType w:val="hybridMultilevel"/>
    <w:tmpl w:val="E4E6D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07718A5"/>
    <w:multiLevelType w:val="multilevel"/>
    <w:tmpl w:val="59848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430576B"/>
    <w:multiLevelType w:val="hybridMultilevel"/>
    <w:tmpl w:val="B4EAF2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795655B"/>
    <w:multiLevelType w:val="hybridMultilevel"/>
    <w:tmpl w:val="32122F5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>
    <w:nsid w:val="7E846529"/>
    <w:multiLevelType w:val="multilevel"/>
    <w:tmpl w:val="497C9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F9850BF"/>
    <w:multiLevelType w:val="hybridMultilevel"/>
    <w:tmpl w:val="DD7C8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CF6EE1"/>
    <w:multiLevelType w:val="hybridMultilevel"/>
    <w:tmpl w:val="15E67E3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6"/>
  </w:num>
  <w:num w:numId="9">
    <w:abstractNumId w:val="7"/>
  </w:num>
  <w:num w:numId="10">
    <w:abstractNumId w:val="14"/>
  </w:num>
  <w:num w:numId="11">
    <w:abstractNumId w:val="2"/>
  </w:num>
  <w:num w:numId="12">
    <w:abstractNumId w:val="4"/>
  </w:num>
  <w:num w:numId="13">
    <w:abstractNumId w:val="5"/>
  </w:num>
  <w:num w:numId="14">
    <w:abstractNumId w:val="8"/>
  </w:num>
  <w:num w:numId="15">
    <w:abstractNumId w:val="13"/>
  </w:num>
  <w:num w:numId="16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noPunctuationKerning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I2N7awMDOxNDcyMzRQ0lEKTi0uzszPAykwrwUAY9WNriwAAAA="/>
  </w:docVars>
  <w:rsids>
    <w:rsidRoot w:val="004026B9"/>
    <w:rsid w:val="00001E3F"/>
    <w:rsid w:val="00002CB0"/>
    <w:rsid w:val="00015583"/>
    <w:rsid w:val="00016181"/>
    <w:rsid w:val="00020C7B"/>
    <w:rsid w:val="00022019"/>
    <w:rsid w:val="00027C13"/>
    <w:rsid w:val="0004134C"/>
    <w:rsid w:val="00043823"/>
    <w:rsid w:val="00045A08"/>
    <w:rsid w:val="00052D85"/>
    <w:rsid w:val="00053F6F"/>
    <w:rsid w:val="000540E8"/>
    <w:rsid w:val="00055D57"/>
    <w:rsid w:val="00055DF8"/>
    <w:rsid w:val="0005691C"/>
    <w:rsid w:val="00061270"/>
    <w:rsid w:val="00062030"/>
    <w:rsid w:val="00064C71"/>
    <w:rsid w:val="00065A11"/>
    <w:rsid w:val="000662D8"/>
    <w:rsid w:val="0007443F"/>
    <w:rsid w:val="00075835"/>
    <w:rsid w:val="000872A8"/>
    <w:rsid w:val="000908D7"/>
    <w:rsid w:val="000936FF"/>
    <w:rsid w:val="0009429E"/>
    <w:rsid w:val="000957F4"/>
    <w:rsid w:val="000A2326"/>
    <w:rsid w:val="000B0158"/>
    <w:rsid w:val="000B73BB"/>
    <w:rsid w:val="000C03D4"/>
    <w:rsid w:val="000C76E9"/>
    <w:rsid w:val="000D0935"/>
    <w:rsid w:val="000E2732"/>
    <w:rsid w:val="000E3393"/>
    <w:rsid w:val="000E367B"/>
    <w:rsid w:val="000E55C6"/>
    <w:rsid w:val="000F260A"/>
    <w:rsid w:val="00112032"/>
    <w:rsid w:val="00112604"/>
    <w:rsid w:val="00112DB3"/>
    <w:rsid w:val="001130AD"/>
    <w:rsid w:val="00113DCE"/>
    <w:rsid w:val="001142EC"/>
    <w:rsid w:val="00115C78"/>
    <w:rsid w:val="001201FC"/>
    <w:rsid w:val="00127E59"/>
    <w:rsid w:val="00132380"/>
    <w:rsid w:val="00141278"/>
    <w:rsid w:val="001451E6"/>
    <w:rsid w:val="00151079"/>
    <w:rsid w:val="0015324F"/>
    <w:rsid w:val="00157B9C"/>
    <w:rsid w:val="00162961"/>
    <w:rsid w:val="00165178"/>
    <w:rsid w:val="00165F2A"/>
    <w:rsid w:val="0016689D"/>
    <w:rsid w:val="00171ED9"/>
    <w:rsid w:val="00177E0D"/>
    <w:rsid w:val="00183A0E"/>
    <w:rsid w:val="00185B5A"/>
    <w:rsid w:val="001909BF"/>
    <w:rsid w:val="001956E8"/>
    <w:rsid w:val="00196045"/>
    <w:rsid w:val="001967D5"/>
    <w:rsid w:val="001A62BC"/>
    <w:rsid w:val="001C5A9F"/>
    <w:rsid w:val="001E1520"/>
    <w:rsid w:val="001E3163"/>
    <w:rsid w:val="001E3341"/>
    <w:rsid w:val="001E6914"/>
    <w:rsid w:val="001E6E66"/>
    <w:rsid w:val="001F1810"/>
    <w:rsid w:val="001F2327"/>
    <w:rsid w:val="001F7A3F"/>
    <w:rsid w:val="00200D7E"/>
    <w:rsid w:val="002073A7"/>
    <w:rsid w:val="002213D1"/>
    <w:rsid w:val="00222006"/>
    <w:rsid w:val="002456A3"/>
    <w:rsid w:val="002500DE"/>
    <w:rsid w:val="002519B3"/>
    <w:rsid w:val="00260609"/>
    <w:rsid w:val="002631B7"/>
    <w:rsid w:val="00272B97"/>
    <w:rsid w:val="00272FC9"/>
    <w:rsid w:val="00277577"/>
    <w:rsid w:val="00282369"/>
    <w:rsid w:val="00290A6A"/>
    <w:rsid w:val="00295205"/>
    <w:rsid w:val="002A307D"/>
    <w:rsid w:val="002B2143"/>
    <w:rsid w:val="002B28CF"/>
    <w:rsid w:val="002B38E9"/>
    <w:rsid w:val="002B6B73"/>
    <w:rsid w:val="002D1557"/>
    <w:rsid w:val="002D1C1A"/>
    <w:rsid w:val="002D67B0"/>
    <w:rsid w:val="002D787D"/>
    <w:rsid w:val="002E0DC4"/>
    <w:rsid w:val="002E1681"/>
    <w:rsid w:val="002E3B62"/>
    <w:rsid w:val="002E525E"/>
    <w:rsid w:val="002E5F41"/>
    <w:rsid w:val="002F4115"/>
    <w:rsid w:val="00307062"/>
    <w:rsid w:val="00313F20"/>
    <w:rsid w:val="00317D4E"/>
    <w:rsid w:val="00323A1D"/>
    <w:rsid w:val="003266E3"/>
    <w:rsid w:val="00331CE9"/>
    <w:rsid w:val="003374F1"/>
    <w:rsid w:val="003405D3"/>
    <w:rsid w:val="00344404"/>
    <w:rsid w:val="0035311D"/>
    <w:rsid w:val="00367AD9"/>
    <w:rsid w:val="00391978"/>
    <w:rsid w:val="00392185"/>
    <w:rsid w:val="003A4AB4"/>
    <w:rsid w:val="003B0634"/>
    <w:rsid w:val="003B0DBC"/>
    <w:rsid w:val="003B4832"/>
    <w:rsid w:val="003B6822"/>
    <w:rsid w:val="003B7BDE"/>
    <w:rsid w:val="003C081C"/>
    <w:rsid w:val="003C2640"/>
    <w:rsid w:val="003C66C6"/>
    <w:rsid w:val="003C6CB9"/>
    <w:rsid w:val="003D0E17"/>
    <w:rsid w:val="003D20FD"/>
    <w:rsid w:val="003D5541"/>
    <w:rsid w:val="003E65E8"/>
    <w:rsid w:val="003F00C6"/>
    <w:rsid w:val="003F3159"/>
    <w:rsid w:val="004026B9"/>
    <w:rsid w:val="0040363C"/>
    <w:rsid w:val="00405E13"/>
    <w:rsid w:val="00410143"/>
    <w:rsid w:val="00412F3D"/>
    <w:rsid w:val="004133F7"/>
    <w:rsid w:val="004158BE"/>
    <w:rsid w:val="00416DD0"/>
    <w:rsid w:val="00421C33"/>
    <w:rsid w:val="00424146"/>
    <w:rsid w:val="0042551E"/>
    <w:rsid w:val="00426B21"/>
    <w:rsid w:val="00436453"/>
    <w:rsid w:val="0044306B"/>
    <w:rsid w:val="00445612"/>
    <w:rsid w:val="00451D43"/>
    <w:rsid w:val="0045396E"/>
    <w:rsid w:val="0045776E"/>
    <w:rsid w:val="0047010E"/>
    <w:rsid w:val="004703D3"/>
    <w:rsid w:val="00480231"/>
    <w:rsid w:val="0048090F"/>
    <w:rsid w:val="00497997"/>
    <w:rsid w:val="004B4CD6"/>
    <w:rsid w:val="004B4E1E"/>
    <w:rsid w:val="004B510C"/>
    <w:rsid w:val="004F1A51"/>
    <w:rsid w:val="004F1CBF"/>
    <w:rsid w:val="004F4584"/>
    <w:rsid w:val="00502EBF"/>
    <w:rsid w:val="00507DA7"/>
    <w:rsid w:val="00510B28"/>
    <w:rsid w:val="00512187"/>
    <w:rsid w:val="005127AB"/>
    <w:rsid w:val="005206A2"/>
    <w:rsid w:val="005442C5"/>
    <w:rsid w:val="00552AF3"/>
    <w:rsid w:val="00553C0F"/>
    <w:rsid w:val="00554B10"/>
    <w:rsid w:val="005561B3"/>
    <w:rsid w:val="00572B3E"/>
    <w:rsid w:val="0059571F"/>
    <w:rsid w:val="00595F8B"/>
    <w:rsid w:val="00595FFE"/>
    <w:rsid w:val="005A3740"/>
    <w:rsid w:val="005A3DDB"/>
    <w:rsid w:val="005A7407"/>
    <w:rsid w:val="005B07E4"/>
    <w:rsid w:val="005B1B4C"/>
    <w:rsid w:val="005B1CD4"/>
    <w:rsid w:val="005B753F"/>
    <w:rsid w:val="005B75D3"/>
    <w:rsid w:val="005C1941"/>
    <w:rsid w:val="005C56BA"/>
    <w:rsid w:val="005C700A"/>
    <w:rsid w:val="005D6599"/>
    <w:rsid w:val="005E41BA"/>
    <w:rsid w:val="005F602B"/>
    <w:rsid w:val="005F6933"/>
    <w:rsid w:val="00612686"/>
    <w:rsid w:val="0062013A"/>
    <w:rsid w:val="00622019"/>
    <w:rsid w:val="00624E4C"/>
    <w:rsid w:val="006273DF"/>
    <w:rsid w:val="006406C9"/>
    <w:rsid w:val="00640CB4"/>
    <w:rsid w:val="00641178"/>
    <w:rsid w:val="0064559E"/>
    <w:rsid w:val="00661192"/>
    <w:rsid w:val="0067229E"/>
    <w:rsid w:val="00673AD4"/>
    <w:rsid w:val="0067658B"/>
    <w:rsid w:val="006903D9"/>
    <w:rsid w:val="006916B3"/>
    <w:rsid w:val="006A0E06"/>
    <w:rsid w:val="006A3AEF"/>
    <w:rsid w:val="006B2F4A"/>
    <w:rsid w:val="006B4C13"/>
    <w:rsid w:val="006C1E8E"/>
    <w:rsid w:val="006C347F"/>
    <w:rsid w:val="006D02EE"/>
    <w:rsid w:val="006D27A4"/>
    <w:rsid w:val="006D6676"/>
    <w:rsid w:val="006E2401"/>
    <w:rsid w:val="0070079E"/>
    <w:rsid w:val="00713893"/>
    <w:rsid w:val="007222F8"/>
    <w:rsid w:val="00722D40"/>
    <w:rsid w:val="0073434C"/>
    <w:rsid w:val="007424E1"/>
    <w:rsid w:val="00745DFF"/>
    <w:rsid w:val="007523DB"/>
    <w:rsid w:val="00755555"/>
    <w:rsid w:val="0075733C"/>
    <w:rsid w:val="00762D55"/>
    <w:rsid w:val="00762FB4"/>
    <w:rsid w:val="0076658F"/>
    <w:rsid w:val="00770F67"/>
    <w:rsid w:val="0077337C"/>
    <w:rsid w:val="00773714"/>
    <w:rsid w:val="00782262"/>
    <w:rsid w:val="007824B3"/>
    <w:rsid w:val="00783200"/>
    <w:rsid w:val="00787EDD"/>
    <w:rsid w:val="00790366"/>
    <w:rsid w:val="0079697E"/>
    <w:rsid w:val="00797911"/>
    <w:rsid w:val="007B150C"/>
    <w:rsid w:val="007C0FE7"/>
    <w:rsid w:val="007C2673"/>
    <w:rsid w:val="007C7055"/>
    <w:rsid w:val="007D0A73"/>
    <w:rsid w:val="007D504A"/>
    <w:rsid w:val="007E02EC"/>
    <w:rsid w:val="007E563E"/>
    <w:rsid w:val="007E7CD8"/>
    <w:rsid w:val="007F6FBB"/>
    <w:rsid w:val="007F7848"/>
    <w:rsid w:val="0081729A"/>
    <w:rsid w:val="0081754F"/>
    <w:rsid w:val="00824912"/>
    <w:rsid w:val="00834B51"/>
    <w:rsid w:val="00837039"/>
    <w:rsid w:val="008374FE"/>
    <w:rsid w:val="008428D9"/>
    <w:rsid w:val="008451DC"/>
    <w:rsid w:val="008516FE"/>
    <w:rsid w:val="008657F2"/>
    <w:rsid w:val="00867EAB"/>
    <w:rsid w:val="008727DD"/>
    <w:rsid w:val="008832E3"/>
    <w:rsid w:val="0088342D"/>
    <w:rsid w:val="00885FD3"/>
    <w:rsid w:val="00890363"/>
    <w:rsid w:val="008978FF"/>
    <w:rsid w:val="008A02F3"/>
    <w:rsid w:val="008A0634"/>
    <w:rsid w:val="008A1AD1"/>
    <w:rsid w:val="008A516F"/>
    <w:rsid w:val="008A5B49"/>
    <w:rsid w:val="008B6894"/>
    <w:rsid w:val="008B68F9"/>
    <w:rsid w:val="008D2C83"/>
    <w:rsid w:val="008D32B8"/>
    <w:rsid w:val="008D64B6"/>
    <w:rsid w:val="008D6D69"/>
    <w:rsid w:val="008D71D1"/>
    <w:rsid w:val="008E275B"/>
    <w:rsid w:val="008E5B3E"/>
    <w:rsid w:val="008E746A"/>
    <w:rsid w:val="008E7C56"/>
    <w:rsid w:val="00902569"/>
    <w:rsid w:val="0090668D"/>
    <w:rsid w:val="00911EE7"/>
    <w:rsid w:val="00922142"/>
    <w:rsid w:val="00935DF8"/>
    <w:rsid w:val="0094043C"/>
    <w:rsid w:val="00943163"/>
    <w:rsid w:val="00947CB2"/>
    <w:rsid w:val="00956758"/>
    <w:rsid w:val="009679DD"/>
    <w:rsid w:val="00971482"/>
    <w:rsid w:val="009746DE"/>
    <w:rsid w:val="00977636"/>
    <w:rsid w:val="009868A0"/>
    <w:rsid w:val="00986AD2"/>
    <w:rsid w:val="00987A66"/>
    <w:rsid w:val="00993BF7"/>
    <w:rsid w:val="00994C65"/>
    <w:rsid w:val="00994E38"/>
    <w:rsid w:val="00997810"/>
    <w:rsid w:val="009A348B"/>
    <w:rsid w:val="009A52CA"/>
    <w:rsid w:val="009B362C"/>
    <w:rsid w:val="009C02DB"/>
    <w:rsid w:val="009C05DB"/>
    <w:rsid w:val="009C0EA2"/>
    <w:rsid w:val="009D32D7"/>
    <w:rsid w:val="009D5B03"/>
    <w:rsid w:val="009D6139"/>
    <w:rsid w:val="009D69A0"/>
    <w:rsid w:val="009E4C0D"/>
    <w:rsid w:val="009E57F0"/>
    <w:rsid w:val="00A012C5"/>
    <w:rsid w:val="00A016EF"/>
    <w:rsid w:val="00A0384C"/>
    <w:rsid w:val="00A128C6"/>
    <w:rsid w:val="00A1624C"/>
    <w:rsid w:val="00A221C6"/>
    <w:rsid w:val="00A30EE7"/>
    <w:rsid w:val="00A31BB2"/>
    <w:rsid w:val="00A35355"/>
    <w:rsid w:val="00A3728E"/>
    <w:rsid w:val="00A47A3B"/>
    <w:rsid w:val="00A574DB"/>
    <w:rsid w:val="00A67E0B"/>
    <w:rsid w:val="00A70708"/>
    <w:rsid w:val="00A72710"/>
    <w:rsid w:val="00A75536"/>
    <w:rsid w:val="00A811C6"/>
    <w:rsid w:val="00A85619"/>
    <w:rsid w:val="00A85C29"/>
    <w:rsid w:val="00A8724D"/>
    <w:rsid w:val="00A92BF6"/>
    <w:rsid w:val="00A95FE2"/>
    <w:rsid w:val="00AB5BC3"/>
    <w:rsid w:val="00AB6E0E"/>
    <w:rsid w:val="00AB719E"/>
    <w:rsid w:val="00AC2825"/>
    <w:rsid w:val="00AD0827"/>
    <w:rsid w:val="00AD1C7C"/>
    <w:rsid w:val="00AD5A4B"/>
    <w:rsid w:val="00AE6E1E"/>
    <w:rsid w:val="00AF063C"/>
    <w:rsid w:val="00AF09D5"/>
    <w:rsid w:val="00AF26F4"/>
    <w:rsid w:val="00AF3AD1"/>
    <w:rsid w:val="00AF6E65"/>
    <w:rsid w:val="00AF6EB4"/>
    <w:rsid w:val="00B044C0"/>
    <w:rsid w:val="00B139A0"/>
    <w:rsid w:val="00B17885"/>
    <w:rsid w:val="00B35887"/>
    <w:rsid w:val="00B36D50"/>
    <w:rsid w:val="00B36F6D"/>
    <w:rsid w:val="00B41727"/>
    <w:rsid w:val="00B423F0"/>
    <w:rsid w:val="00B46600"/>
    <w:rsid w:val="00B51A02"/>
    <w:rsid w:val="00B536A8"/>
    <w:rsid w:val="00B6008A"/>
    <w:rsid w:val="00B6484B"/>
    <w:rsid w:val="00B660DA"/>
    <w:rsid w:val="00B715A4"/>
    <w:rsid w:val="00B75546"/>
    <w:rsid w:val="00B75EE7"/>
    <w:rsid w:val="00B81579"/>
    <w:rsid w:val="00B83337"/>
    <w:rsid w:val="00B850BD"/>
    <w:rsid w:val="00B8612B"/>
    <w:rsid w:val="00B900E6"/>
    <w:rsid w:val="00B92D3F"/>
    <w:rsid w:val="00B930B9"/>
    <w:rsid w:val="00BA4397"/>
    <w:rsid w:val="00BA4F41"/>
    <w:rsid w:val="00BA7230"/>
    <w:rsid w:val="00BA72E9"/>
    <w:rsid w:val="00BA7FC6"/>
    <w:rsid w:val="00BB27A6"/>
    <w:rsid w:val="00BB437A"/>
    <w:rsid w:val="00BB5B39"/>
    <w:rsid w:val="00BB661D"/>
    <w:rsid w:val="00BD02AC"/>
    <w:rsid w:val="00BE18EC"/>
    <w:rsid w:val="00BE468C"/>
    <w:rsid w:val="00BE6691"/>
    <w:rsid w:val="00BF3AA1"/>
    <w:rsid w:val="00BF4056"/>
    <w:rsid w:val="00BF6B64"/>
    <w:rsid w:val="00C0607E"/>
    <w:rsid w:val="00C07F22"/>
    <w:rsid w:val="00C10D62"/>
    <w:rsid w:val="00C134B7"/>
    <w:rsid w:val="00C14BFD"/>
    <w:rsid w:val="00C16116"/>
    <w:rsid w:val="00C16FCC"/>
    <w:rsid w:val="00C22FDB"/>
    <w:rsid w:val="00C25C3E"/>
    <w:rsid w:val="00C422D1"/>
    <w:rsid w:val="00C4718A"/>
    <w:rsid w:val="00C53DA6"/>
    <w:rsid w:val="00C54A81"/>
    <w:rsid w:val="00C7174A"/>
    <w:rsid w:val="00C72044"/>
    <w:rsid w:val="00C74035"/>
    <w:rsid w:val="00C823B3"/>
    <w:rsid w:val="00C85FBB"/>
    <w:rsid w:val="00C879F4"/>
    <w:rsid w:val="00CA48E8"/>
    <w:rsid w:val="00CA59F1"/>
    <w:rsid w:val="00CA6721"/>
    <w:rsid w:val="00CB0C5B"/>
    <w:rsid w:val="00CB21E1"/>
    <w:rsid w:val="00CB5BDF"/>
    <w:rsid w:val="00CC08AA"/>
    <w:rsid w:val="00CC0DCC"/>
    <w:rsid w:val="00CC7F92"/>
    <w:rsid w:val="00CD10BD"/>
    <w:rsid w:val="00CD2E56"/>
    <w:rsid w:val="00CE3F77"/>
    <w:rsid w:val="00CE4783"/>
    <w:rsid w:val="00CF49AE"/>
    <w:rsid w:val="00D0323B"/>
    <w:rsid w:val="00D04D1A"/>
    <w:rsid w:val="00D04EC5"/>
    <w:rsid w:val="00D17BE9"/>
    <w:rsid w:val="00D24682"/>
    <w:rsid w:val="00D26B26"/>
    <w:rsid w:val="00D4681C"/>
    <w:rsid w:val="00D4717E"/>
    <w:rsid w:val="00D5773D"/>
    <w:rsid w:val="00D62772"/>
    <w:rsid w:val="00D67978"/>
    <w:rsid w:val="00D70DC3"/>
    <w:rsid w:val="00D74B63"/>
    <w:rsid w:val="00D76118"/>
    <w:rsid w:val="00D76CF7"/>
    <w:rsid w:val="00D85685"/>
    <w:rsid w:val="00D87976"/>
    <w:rsid w:val="00D95EF2"/>
    <w:rsid w:val="00DA4481"/>
    <w:rsid w:val="00DA7111"/>
    <w:rsid w:val="00DC20D9"/>
    <w:rsid w:val="00DC27A9"/>
    <w:rsid w:val="00DC5103"/>
    <w:rsid w:val="00DC7905"/>
    <w:rsid w:val="00DD576F"/>
    <w:rsid w:val="00DE4253"/>
    <w:rsid w:val="00DE4A01"/>
    <w:rsid w:val="00DF1654"/>
    <w:rsid w:val="00DF1EA3"/>
    <w:rsid w:val="00E0053B"/>
    <w:rsid w:val="00E0568E"/>
    <w:rsid w:val="00E05EA2"/>
    <w:rsid w:val="00E11BFF"/>
    <w:rsid w:val="00E1653C"/>
    <w:rsid w:val="00E304F9"/>
    <w:rsid w:val="00E307A7"/>
    <w:rsid w:val="00E31C73"/>
    <w:rsid w:val="00E3677B"/>
    <w:rsid w:val="00E447D1"/>
    <w:rsid w:val="00E532FF"/>
    <w:rsid w:val="00E53649"/>
    <w:rsid w:val="00E657E0"/>
    <w:rsid w:val="00E71F22"/>
    <w:rsid w:val="00E80EC1"/>
    <w:rsid w:val="00E83922"/>
    <w:rsid w:val="00E84459"/>
    <w:rsid w:val="00E85AAE"/>
    <w:rsid w:val="00E85B77"/>
    <w:rsid w:val="00E866D3"/>
    <w:rsid w:val="00E8677A"/>
    <w:rsid w:val="00E923EE"/>
    <w:rsid w:val="00E9348A"/>
    <w:rsid w:val="00E9680C"/>
    <w:rsid w:val="00E96C39"/>
    <w:rsid w:val="00EB2F8D"/>
    <w:rsid w:val="00EB4D25"/>
    <w:rsid w:val="00EB799F"/>
    <w:rsid w:val="00EC29D0"/>
    <w:rsid w:val="00EE0F68"/>
    <w:rsid w:val="00EE132C"/>
    <w:rsid w:val="00EE5AC4"/>
    <w:rsid w:val="00EF5381"/>
    <w:rsid w:val="00EF5E92"/>
    <w:rsid w:val="00EF7FD6"/>
    <w:rsid w:val="00F03356"/>
    <w:rsid w:val="00F20C43"/>
    <w:rsid w:val="00F2484E"/>
    <w:rsid w:val="00F3202A"/>
    <w:rsid w:val="00F329ED"/>
    <w:rsid w:val="00F32ED1"/>
    <w:rsid w:val="00F35C11"/>
    <w:rsid w:val="00F50616"/>
    <w:rsid w:val="00F5407E"/>
    <w:rsid w:val="00F551FE"/>
    <w:rsid w:val="00F5713E"/>
    <w:rsid w:val="00F627A9"/>
    <w:rsid w:val="00F64475"/>
    <w:rsid w:val="00F67AAA"/>
    <w:rsid w:val="00F73BB6"/>
    <w:rsid w:val="00F74B22"/>
    <w:rsid w:val="00F85693"/>
    <w:rsid w:val="00F85A10"/>
    <w:rsid w:val="00F861FA"/>
    <w:rsid w:val="00F90527"/>
    <w:rsid w:val="00FA4A79"/>
    <w:rsid w:val="00FB3A55"/>
    <w:rsid w:val="00FB487F"/>
    <w:rsid w:val="00FB539A"/>
    <w:rsid w:val="00FC5037"/>
    <w:rsid w:val="00FD14FC"/>
    <w:rsid w:val="00FD466C"/>
    <w:rsid w:val="00FF5050"/>
    <w:rsid w:val="00FF56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FD6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026B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26B9"/>
    <w:pPr>
      <w:tabs>
        <w:tab w:val="center" w:pos="4320"/>
        <w:tab w:val="right" w:pos="8640"/>
      </w:tabs>
    </w:pPr>
  </w:style>
  <w:style w:type="character" w:styleId="Hyperlink">
    <w:name w:val="Hyperlink"/>
    <w:rsid w:val="00F5713E"/>
    <w:rPr>
      <w:color w:val="0000FF"/>
      <w:u w:val="single"/>
    </w:rPr>
  </w:style>
  <w:style w:type="table" w:styleId="TableGrid">
    <w:name w:val="Table Grid"/>
    <w:basedOn w:val="TableNormal"/>
    <w:rsid w:val="00E85A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rsid w:val="00F74B22"/>
    <w:rPr>
      <w:color w:val="800080"/>
      <w:u w:val="single"/>
    </w:rPr>
  </w:style>
  <w:style w:type="character" w:customStyle="1" w:styleId="st">
    <w:name w:val="st"/>
    <w:basedOn w:val="DefaultParagraphFont"/>
    <w:rsid w:val="00D4681C"/>
  </w:style>
  <w:style w:type="paragraph" w:styleId="BalloonText">
    <w:name w:val="Balloon Text"/>
    <w:basedOn w:val="Normal"/>
    <w:link w:val="BalloonTextChar"/>
    <w:semiHidden/>
    <w:unhideWhenUsed/>
    <w:rsid w:val="00183A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83A0E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2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aizan.377910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ABA74-D539-43FE-B3FA-093B73C96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06</TotalTime>
  <Pages>2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Sports Excelon</Company>
  <LinksUpToDate>false</LinksUpToDate>
  <CharactersWithSpaces>2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BlackMoon</dc:creator>
  <cp:keywords/>
  <dc:description/>
  <cp:lastModifiedBy>HRDESK4</cp:lastModifiedBy>
  <cp:revision>36</cp:revision>
  <cp:lastPrinted>2011-07-27T19:44:00Z</cp:lastPrinted>
  <dcterms:created xsi:type="dcterms:W3CDTF">2016-03-31T06:47:00Z</dcterms:created>
  <dcterms:modified xsi:type="dcterms:W3CDTF">2018-02-26T06:26:00Z</dcterms:modified>
</cp:coreProperties>
</file>